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09FB" w:rsidRPr="00C609FB" w:rsidRDefault="00C609FB" w:rsidP="00C609FB">
      <w:pPr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C609FB">
        <w:rPr>
          <w:rFonts w:ascii="Times New Roman" w:eastAsiaTheme="minorEastAsia" w:hAnsi="Times New Roman" w:cs="Times New Roman"/>
          <w:b/>
          <w:sz w:val="24"/>
          <w:szCs w:val="24"/>
        </w:rPr>
        <w:t>KANSAS WESLEYAN UNIVERSITY</w:t>
      </w: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Enrollment Committee</w:t>
      </w:r>
      <w:r w:rsidRPr="00C609FB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</w:p>
    <w:p w:rsidR="00C609FB" w:rsidRDefault="00650F71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11 am-noon</w:t>
      </w:r>
      <w:r w:rsidR="003567CD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  <w:r w:rsidR="00B26202">
        <w:rPr>
          <w:rFonts w:ascii="Times New Roman" w:eastAsiaTheme="minorEastAsia" w:hAnsi="Times New Roman" w:cs="Times New Roman"/>
          <w:b/>
          <w:sz w:val="24"/>
          <w:szCs w:val="24"/>
        </w:rPr>
        <w:t xml:space="preserve">(CDT) </w:t>
      </w:r>
      <w:r w:rsidR="003567CD">
        <w:rPr>
          <w:rFonts w:ascii="Times New Roman" w:eastAsiaTheme="minorEastAsia" w:hAnsi="Times New Roman" w:cs="Times New Roman"/>
          <w:b/>
          <w:sz w:val="24"/>
          <w:szCs w:val="24"/>
        </w:rPr>
        <w:t xml:space="preserve">in </w:t>
      </w:r>
      <w:r w:rsidR="00B26202">
        <w:rPr>
          <w:rFonts w:ascii="Times New Roman" w:eastAsiaTheme="minorEastAsia" w:hAnsi="Times New Roman" w:cs="Times New Roman"/>
          <w:b/>
          <w:sz w:val="24"/>
          <w:szCs w:val="24"/>
        </w:rPr>
        <w:t>Stanton Conference Room</w:t>
      </w:r>
    </w:p>
    <w:p w:rsidR="00B26202" w:rsidRPr="00C609FB" w:rsidRDefault="00B26202" w:rsidP="00B2620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 xml:space="preserve">Thursday, </w:t>
      </w:r>
      <w:r w:rsidR="007A01FB">
        <w:rPr>
          <w:rFonts w:ascii="Times New Roman" w:eastAsiaTheme="minorEastAsia" w:hAnsi="Times New Roman" w:cs="Times New Roman"/>
          <w:b/>
          <w:sz w:val="24"/>
          <w:szCs w:val="24"/>
        </w:rPr>
        <w:t>July 25, 2019</w:t>
      </w: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  <w:r w:rsidRPr="00C609FB">
        <w:rPr>
          <w:rFonts w:ascii="Times New Roman" w:eastAsiaTheme="minorEastAsia" w:hAnsi="Times New Roman" w:cs="Times New Roman"/>
          <w:b/>
          <w:sz w:val="24"/>
          <w:szCs w:val="24"/>
          <w:u w:val="single"/>
        </w:rPr>
        <w:t>Minutes</w:t>
      </w: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</w:p>
    <w:p w:rsidR="00837445" w:rsidRDefault="00352846" w:rsidP="00837445">
      <w:pPr>
        <w:spacing w:after="0" w:line="240" w:lineRule="auto"/>
      </w:pPr>
      <w:r w:rsidRPr="00352846">
        <w:rPr>
          <w:b/>
        </w:rPr>
        <w:t>Present:</w:t>
      </w:r>
      <w:r>
        <w:t xml:space="preserve"> </w:t>
      </w:r>
      <w:r w:rsidR="002328D1">
        <w:t xml:space="preserve">Andrew Bedrous, Jasmin Dauner, </w:t>
      </w:r>
      <w:r w:rsidR="00837445">
        <w:t xml:space="preserve">Erin Gallion, </w:t>
      </w:r>
      <w:r w:rsidR="00757529">
        <w:t xml:space="preserve">Kristin Kraemer, </w:t>
      </w:r>
      <w:r>
        <w:t xml:space="preserve">Damon Kraft (chair), </w:t>
      </w:r>
      <w:r w:rsidR="00837445">
        <w:t>Melanie Overton (ex officio),</w:t>
      </w:r>
      <w:r w:rsidR="00837445" w:rsidRPr="00E02858">
        <w:t xml:space="preserve"> </w:t>
      </w:r>
      <w:r w:rsidR="00B26202">
        <w:t>Carl Rowles</w:t>
      </w:r>
      <w:r w:rsidR="00837445">
        <w:t>, Jerri Zweygardt</w:t>
      </w:r>
    </w:p>
    <w:p w:rsidR="00BC66C8" w:rsidRDefault="00BC66C8" w:rsidP="00C609FB">
      <w:pPr>
        <w:spacing w:after="0" w:line="240" w:lineRule="auto"/>
      </w:pPr>
    </w:p>
    <w:p w:rsidR="00E02858" w:rsidRDefault="00705DFB" w:rsidP="00C609FB">
      <w:pPr>
        <w:spacing w:after="0" w:line="240" w:lineRule="auto"/>
      </w:pPr>
      <w:r w:rsidRPr="00705DFB">
        <w:rPr>
          <w:b/>
        </w:rPr>
        <w:t xml:space="preserve">Excused: </w:t>
      </w:r>
      <w:r w:rsidR="00E02858">
        <w:t>Mike Hermann (ex officio),</w:t>
      </w:r>
      <w:r w:rsidR="00E02858" w:rsidRPr="00E02858">
        <w:t xml:space="preserve"> </w:t>
      </w:r>
      <w:r w:rsidR="00E02858">
        <w:t>Bridget Weiser (ex officio)</w:t>
      </w:r>
      <w:r w:rsidR="00837445">
        <w:t xml:space="preserve"> </w:t>
      </w:r>
    </w:p>
    <w:p w:rsidR="00837445" w:rsidRPr="00705DFB" w:rsidRDefault="00837445" w:rsidP="00C609FB">
      <w:pPr>
        <w:spacing w:after="0" w:line="240" w:lineRule="auto"/>
        <w:rPr>
          <w:b/>
        </w:rPr>
      </w:pPr>
    </w:p>
    <w:p w:rsidR="00C609FB" w:rsidRDefault="00352846" w:rsidP="00C609FB">
      <w:pPr>
        <w:spacing w:after="0" w:line="240" w:lineRule="auto"/>
      </w:pPr>
      <w:r>
        <w:rPr>
          <w:b/>
        </w:rPr>
        <w:t>Call to Order:</w:t>
      </w:r>
      <w:r>
        <w:t xml:space="preserve"> Kraft c</w:t>
      </w:r>
      <w:r w:rsidR="00E6384E">
        <w:t>al</w:t>
      </w:r>
      <w:r w:rsidR="003567CD">
        <w:t xml:space="preserve">led the meeting to order at </w:t>
      </w:r>
      <w:r w:rsidR="00650F71">
        <w:t>11</w:t>
      </w:r>
      <w:r w:rsidR="00131E78">
        <w:t>:0</w:t>
      </w:r>
      <w:r w:rsidR="00650F71">
        <w:t>0</w:t>
      </w:r>
      <w:r w:rsidR="002328D1">
        <w:t xml:space="preserve"> a</w:t>
      </w:r>
      <w:r w:rsidR="00581562">
        <w:t>m</w:t>
      </w:r>
      <w:r>
        <w:t xml:space="preserve">.  </w:t>
      </w:r>
    </w:p>
    <w:p w:rsidR="00581562" w:rsidRDefault="00581562" w:rsidP="00C609FB">
      <w:pPr>
        <w:spacing w:after="0" w:line="240" w:lineRule="auto"/>
      </w:pPr>
    </w:p>
    <w:p w:rsidR="00581562" w:rsidRDefault="00C102DA" w:rsidP="00C609FB">
      <w:pPr>
        <w:spacing w:after="0" w:line="240" w:lineRule="auto"/>
      </w:pPr>
      <w:r>
        <w:t xml:space="preserve">Minutes from </w:t>
      </w:r>
      <w:r w:rsidR="00B94416">
        <w:t>6/</w:t>
      </w:r>
      <w:r w:rsidR="007A01FB">
        <w:t>27</w:t>
      </w:r>
      <w:r w:rsidR="006F4192">
        <w:t>/</w:t>
      </w:r>
      <w:r w:rsidR="00F96DA4">
        <w:t>19</w:t>
      </w:r>
      <w:r w:rsidR="00650F71">
        <w:t xml:space="preserve"> will be reviewed at the next meeting</w:t>
      </w:r>
      <w:r w:rsidR="00B94416">
        <w:t>.</w:t>
      </w:r>
    </w:p>
    <w:p w:rsidR="006F4192" w:rsidRDefault="006F4192" w:rsidP="00C609FB">
      <w:pPr>
        <w:spacing w:after="0" w:line="240" w:lineRule="auto"/>
        <w:rPr>
          <w:b/>
        </w:rPr>
      </w:pPr>
    </w:p>
    <w:p w:rsidR="00020AE5" w:rsidRDefault="00D81BDB" w:rsidP="00C609FB">
      <w:pPr>
        <w:spacing w:after="0" w:line="240" w:lineRule="auto"/>
        <w:rPr>
          <w:b/>
        </w:rPr>
      </w:pPr>
      <w:r>
        <w:rPr>
          <w:b/>
        </w:rPr>
        <w:t>New</w:t>
      </w:r>
      <w:r w:rsidR="00581562">
        <w:rPr>
          <w:b/>
        </w:rPr>
        <w:t xml:space="preserve"> Business</w:t>
      </w:r>
    </w:p>
    <w:p w:rsidR="00302260" w:rsidRDefault="00302260" w:rsidP="007047B6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dmission Application Review</w:t>
      </w:r>
    </w:p>
    <w:p w:rsidR="00705DFB" w:rsidRDefault="00705DFB" w:rsidP="007047B6">
      <w:pPr>
        <w:spacing w:after="0" w:line="240" w:lineRule="auto"/>
        <w:rPr>
          <w:sz w:val="20"/>
          <w:szCs w:val="20"/>
        </w:rPr>
      </w:pPr>
    </w:p>
    <w:p w:rsidR="00705DFB" w:rsidRDefault="00705DFB" w:rsidP="00705DFB">
      <w:pPr>
        <w:spacing w:after="0" w:line="240" w:lineRule="auto"/>
        <w:ind w:firstLine="360"/>
        <w:rPr>
          <w:sz w:val="20"/>
          <w:szCs w:val="20"/>
        </w:rPr>
      </w:pPr>
      <w:r>
        <w:rPr>
          <w:sz w:val="20"/>
          <w:szCs w:val="20"/>
        </w:rPr>
        <w:t>Provisional Applications</w:t>
      </w:r>
      <w:r w:rsidR="00E35188">
        <w:rPr>
          <w:sz w:val="20"/>
          <w:szCs w:val="20"/>
        </w:rPr>
        <w:t xml:space="preserve"> (First Time Freshmen)</w:t>
      </w:r>
    </w:p>
    <w:p w:rsidR="00656D1C" w:rsidRDefault="009508AD" w:rsidP="002D1092">
      <w:pPr>
        <w:pStyle w:val="ListParagraph"/>
        <w:numPr>
          <w:ilvl w:val="0"/>
          <w:numId w:val="2"/>
        </w:numPr>
        <w:spacing w:after="0" w:line="240" w:lineRule="auto"/>
        <w:ind w:left="720"/>
      </w:pPr>
      <w:r>
        <w:t>C.H</w:t>
      </w:r>
      <w:r w:rsidR="00C94E5B">
        <w:t>.</w:t>
      </w:r>
      <w:r w:rsidR="00A414C6">
        <w:t xml:space="preserve"> provisional application </w:t>
      </w:r>
      <w:r w:rsidR="00656D1C">
        <w:t>approved</w:t>
      </w:r>
      <w:r w:rsidR="00A414C6">
        <w:t>.</w:t>
      </w:r>
    </w:p>
    <w:p w:rsidR="00302260" w:rsidRDefault="00656D1C" w:rsidP="00656D1C">
      <w:pPr>
        <w:pStyle w:val="ListParagraph"/>
        <w:numPr>
          <w:ilvl w:val="0"/>
          <w:numId w:val="2"/>
        </w:numPr>
        <w:spacing w:after="0" w:line="240" w:lineRule="auto"/>
        <w:ind w:left="720"/>
      </w:pPr>
      <w:r>
        <w:t>T.N</w:t>
      </w:r>
      <w:r>
        <w:t>. provisional application approved.</w:t>
      </w:r>
    </w:p>
    <w:p w:rsidR="00705DFB" w:rsidRDefault="00705DFB" w:rsidP="00770376">
      <w:pPr>
        <w:spacing w:after="0" w:line="240" w:lineRule="auto"/>
      </w:pPr>
    </w:p>
    <w:p w:rsidR="00705DFB" w:rsidRDefault="00473D92" w:rsidP="00473D92">
      <w:pPr>
        <w:spacing w:after="0" w:line="240" w:lineRule="auto"/>
        <w:ind w:left="360"/>
      </w:pPr>
      <w:r>
        <w:t>Probation</w:t>
      </w:r>
      <w:r w:rsidR="00020AE5">
        <w:t>ary Applications</w:t>
      </w:r>
      <w:r w:rsidR="00E35188">
        <w:t xml:space="preserve"> (Transfers)</w:t>
      </w:r>
    </w:p>
    <w:p w:rsidR="00020AE5" w:rsidRDefault="00951E8C" w:rsidP="00020AE5">
      <w:pPr>
        <w:pStyle w:val="ListParagraph"/>
        <w:numPr>
          <w:ilvl w:val="0"/>
          <w:numId w:val="2"/>
        </w:numPr>
        <w:spacing w:after="0" w:line="240" w:lineRule="auto"/>
        <w:ind w:left="720"/>
      </w:pPr>
      <w:r>
        <w:t>D.G.</w:t>
      </w:r>
      <w:r w:rsidR="00020AE5">
        <w:t xml:space="preserve"> probationary application </w:t>
      </w:r>
      <w:r w:rsidR="00B26202">
        <w:t>approved</w:t>
      </w:r>
      <w:r w:rsidR="00020AE5">
        <w:t xml:space="preserve">. </w:t>
      </w:r>
    </w:p>
    <w:p w:rsidR="00020AE5" w:rsidRDefault="00020AE5" w:rsidP="00F748B8">
      <w:pPr>
        <w:spacing w:after="0" w:line="240" w:lineRule="auto"/>
      </w:pPr>
      <w:bookmarkStart w:id="0" w:name="_GoBack"/>
      <w:bookmarkEnd w:id="0"/>
    </w:p>
    <w:p w:rsidR="00020AE5" w:rsidRDefault="00837445" w:rsidP="00837445">
      <w:pPr>
        <w:spacing w:after="0" w:line="240" w:lineRule="auto"/>
      </w:pPr>
      <w:r>
        <w:t>Academic Dismissal Appeals</w:t>
      </w:r>
    </w:p>
    <w:p w:rsidR="00650F71" w:rsidRDefault="00650F71" w:rsidP="00650F71">
      <w:pPr>
        <w:pStyle w:val="ListParagraph"/>
        <w:numPr>
          <w:ilvl w:val="0"/>
          <w:numId w:val="12"/>
        </w:numPr>
        <w:spacing w:after="0" w:line="240" w:lineRule="auto"/>
      </w:pPr>
      <w:r>
        <w:t xml:space="preserve">S.P. </w:t>
      </w:r>
      <w:r w:rsidR="00C34772">
        <w:t>appeal approved for readmission</w:t>
      </w:r>
    </w:p>
    <w:p w:rsidR="00650F71" w:rsidRDefault="00650F71" w:rsidP="00650F71">
      <w:pPr>
        <w:pStyle w:val="ListParagraph"/>
        <w:numPr>
          <w:ilvl w:val="0"/>
          <w:numId w:val="12"/>
        </w:numPr>
        <w:spacing w:after="0" w:line="240" w:lineRule="auto"/>
      </w:pPr>
      <w:r>
        <w:t xml:space="preserve">J.O. appeal </w:t>
      </w:r>
      <w:r w:rsidR="00951E8C">
        <w:t xml:space="preserve">vote was </w:t>
      </w:r>
      <w:r w:rsidR="00C34772">
        <w:t>postponed to request a plan</w:t>
      </w:r>
    </w:p>
    <w:p w:rsidR="00650F71" w:rsidRDefault="00650F71" w:rsidP="00650F71">
      <w:pPr>
        <w:pStyle w:val="ListParagraph"/>
        <w:numPr>
          <w:ilvl w:val="0"/>
          <w:numId w:val="12"/>
        </w:numPr>
        <w:spacing w:after="0" w:line="240" w:lineRule="auto"/>
      </w:pPr>
      <w:r>
        <w:t xml:space="preserve">K.W. appeal </w:t>
      </w:r>
      <w:r w:rsidR="00951E8C">
        <w:t>approve</w:t>
      </w:r>
      <w:r w:rsidR="00C34772" w:rsidRPr="00C34772">
        <w:t xml:space="preserve"> </w:t>
      </w:r>
      <w:r w:rsidR="00C34772">
        <w:t xml:space="preserve">for </w:t>
      </w:r>
      <w:r w:rsidR="00951E8C">
        <w:t>readmission with review of progress after the fall semester</w:t>
      </w:r>
    </w:p>
    <w:p w:rsidR="00650F71" w:rsidRDefault="00650F71" w:rsidP="00837445">
      <w:pPr>
        <w:spacing w:after="0" w:line="240" w:lineRule="auto"/>
      </w:pPr>
    </w:p>
    <w:p w:rsidR="00650F71" w:rsidRPr="004F61DD" w:rsidRDefault="00650F71" w:rsidP="00837445">
      <w:pPr>
        <w:spacing w:after="0" w:line="240" w:lineRule="auto"/>
      </w:pPr>
    </w:p>
    <w:p w:rsidR="00805C34" w:rsidRPr="00805C34" w:rsidRDefault="00805C34" w:rsidP="00805C34">
      <w:pPr>
        <w:spacing w:after="0" w:line="240" w:lineRule="auto"/>
        <w:rPr>
          <w:rFonts w:eastAsiaTheme="minorEastAsia"/>
        </w:rPr>
      </w:pPr>
      <w:r w:rsidRPr="00805C34">
        <w:rPr>
          <w:rFonts w:eastAsiaTheme="minorEastAsia"/>
        </w:rPr>
        <w:t xml:space="preserve">Respectfully submitted, </w:t>
      </w:r>
    </w:p>
    <w:p w:rsidR="00805C34" w:rsidRPr="004F61DD" w:rsidRDefault="00951E8C" w:rsidP="00C609FB">
      <w:p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>Kristan Hernandez</w:t>
      </w:r>
      <w:r w:rsidR="00D81BDB">
        <w:rPr>
          <w:rFonts w:eastAsiaTheme="minorEastAsia"/>
        </w:rPr>
        <w:t xml:space="preserve">, </w:t>
      </w:r>
      <w:r w:rsidR="003567CD">
        <w:rPr>
          <w:rFonts w:eastAsiaTheme="minorEastAsia"/>
        </w:rPr>
        <w:t>Minutes Recorder</w:t>
      </w:r>
    </w:p>
    <w:sectPr w:rsidR="00805C34" w:rsidRPr="004F61DD" w:rsidSect="00824DA1">
      <w:pgSz w:w="12240" w:h="15840"/>
      <w:pgMar w:top="54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47A38"/>
    <w:multiLevelType w:val="hybridMultilevel"/>
    <w:tmpl w:val="1B32D05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BCD3E7D"/>
    <w:multiLevelType w:val="hybridMultilevel"/>
    <w:tmpl w:val="E7203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8C55216"/>
    <w:multiLevelType w:val="hybridMultilevel"/>
    <w:tmpl w:val="B470A3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DDF75CE"/>
    <w:multiLevelType w:val="hybridMultilevel"/>
    <w:tmpl w:val="7A28F144"/>
    <w:lvl w:ilvl="0" w:tplc="5B4AB61A">
      <w:start w:val="1"/>
      <w:numFmt w:val="decimal"/>
      <w:lvlText w:val="%1."/>
      <w:lvlJc w:val="left"/>
      <w:pPr>
        <w:ind w:left="104" w:hanging="195"/>
        <w:jc w:val="left"/>
      </w:pPr>
      <w:rPr>
        <w:rFonts w:ascii="Cambria" w:eastAsia="Cambria" w:hAnsi="Cambria" w:hint="default"/>
        <w:w w:val="99"/>
        <w:sz w:val="20"/>
        <w:szCs w:val="20"/>
      </w:rPr>
    </w:lvl>
    <w:lvl w:ilvl="1" w:tplc="BA3621E2">
      <w:start w:val="1"/>
      <w:numFmt w:val="bullet"/>
      <w:lvlText w:val="•"/>
      <w:lvlJc w:val="left"/>
      <w:pPr>
        <w:ind w:left="1163" w:hanging="195"/>
      </w:pPr>
      <w:rPr>
        <w:rFonts w:hint="default"/>
      </w:rPr>
    </w:lvl>
    <w:lvl w:ilvl="2" w:tplc="5112A030">
      <w:start w:val="1"/>
      <w:numFmt w:val="bullet"/>
      <w:lvlText w:val="•"/>
      <w:lvlJc w:val="left"/>
      <w:pPr>
        <w:ind w:left="2223" w:hanging="195"/>
      </w:pPr>
      <w:rPr>
        <w:rFonts w:hint="default"/>
      </w:rPr>
    </w:lvl>
    <w:lvl w:ilvl="3" w:tplc="C4D804E6">
      <w:start w:val="1"/>
      <w:numFmt w:val="bullet"/>
      <w:lvlText w:val="•"/>
      <w:lvlJc w:val="left"/>
      <w:pPr>
        <w:ind w:left="3282" w:hanging="195"/>
      </w:pPr>
      <w:rPr>
        <w:rFonts w:hint="default"/>
      </w:rPr>
    </w:lvl>
    <w:lvl w:ilvl="4" w:tplc="6E063956">
      <w:start w:val="1"/>
      <w:numFmt w:val="bullet"/>
      <w:lvlText w:val="•"/>
      <w:lvlJc w:val="left"/>
      <w:pPr>
        <w:ind w:left="4342" w:hanging="195"/>
      </w:pPr>
      <w:rPr>
        <w:rFonts w:hint="default"/>
      </w:rPr>
    </w:lvl>
    <w:lvl w:ilvl="5" w:tplc="F516D5FC">
      <w:start w:val="1"/>
      <w:numFmt w:val="bullet"/>
      <w:lvlText w:val="•"/>
      <w:lvlJc w:val="left"/>
      <w:pPr>
        <w:ind w:left="5402" w:hanging="195"/>
      </w:pPr>
      <w:rPr>
        <w:rFonts w:hint="default"/>
      </w:rPr>
    </w:lvl>
    <w:lvl w:ilvl="6" w:tplc="BD68BE36">
      <w:start w:val="1"/>
      <w:numFmt w:val="bullet"/>
      <w:lvlText w:val="•"/>
      <w:lvlJc w:val="left"/>
      <w:pPr>
        <w:ind w:left="6461" w:hanging="195"/>
      </w:pPr>
      <w:rPr>
        <w:rFonts w:hint="default"/>
      </w:rPr>
    </w:lvl>
    <w:lvl w:ilvl="7" w:tplc="AC748188">
      <w:start w:val="1"/>
      <w:numFmt w:val="bullet"/>
      <w:lvlText w:val="•"/>
      <w:lvlJc w:val="left"/>
      <w:pPr>
        <w:ind w:left="7521" w:hanging="195"/>
      </w:pPr>
      <w:rPr>
        <w:rFonts w:hint="default"/>
      </w:rPr>
    </w:lvl>
    <w:lvl w:ilvl="8" w:tplc="BB6EDFE2">
      <w:start w:val="1"/>
      <w:numFmt w:val="bullet"/>
      <w:lvlText w:val="•"/>
      <w:lvlJc w:val="left"/>
      <w:pPr>
        <w:ind w:left="8580" w:hanging="195"/>
      </w:pPr>
      <w:rPr>
        <w:rFonts w:hint="default"/>
      </w:rPr>
    </w:lvl>
  </w:abstractNum>
  <w:abstractNum w:abstractNumId="4">
    <w:nsid w:val="35011892"/>
    <w:multiLevelType w:val="hybridMultilevel"/>
    <w:tmpl w:val="7EE82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E31ABD"/>
    <w:multiLevelType w:val="hybridMultilevel"/>
    <w:tmpl w:val="15E2E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5D96655"/>
    <w:multiLevelType w:val="hybridMultilevel"/>
    <w:tmpl w:val="1916C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2DD3CD1"/>
    <w:multiLevelType w:val="hybridMultilevel"/>
    <w:tmpl w:val="D8F24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8AC1914"/>
    <w:multiLevelType w:val="hybridMultilevel"/>
    <w:tmpl w:val="62EC5E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5C6974B6"/>
    <w:multiLevelType w:val="hybridMultilevel"/>
    <w:tmpl w:val="85B883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5F98054A"/>
    <w:multiLevelType w:val="hybridMultilevel"/>
    <w:tmpl w:val="27DA4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C4152B6"/>
    <w:multiLevelType w:val="hybridMultilevel"/>
    <w:tmpl w:val="591E567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8"/>
  </w:num>
  <w:num w:numId="4">
    <w:abstractNumId w:val="0"/>
  </w:num>
  <w:num w:numId="5">
    <w:abstractNumId w:val="11"/>
  </w:num>
  <w:num w:numId="6">
    <w:abstractNumId w:val="3"/>
  </w:num>
  <w:num w:numId="7">
    <w:abstractNumId w:val="5"/>
  </w:num>
  <w:num w:numId="8">
    <w:abstractNumId w:val="6"/>
  </w:num>
  <w:num w:numId="9">
    <w:abstractNumId w:val="2"/>
  </w:num>
  <w:num w:numId="10">
    <w:abstractNumId w:val="10"/>
  </w:num>
  <w:num w:numId="11">
    <w:abstractNumId w:val="7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TMxMzU3M7O0NDRR0lEKTi0uzszPAykwtKwFAPPfwDktAAAA"/>
  </w:docVars>
  <w:rsids>
    <w:rsidRoot w:val="00352846"/>
    <w:rsid w:val="00020AE5"/>
    <w:rsid w:val="0004364E"/>
    <w:rsid w:val="000A1E90"/>
    <w:rsid w:val="000A7B59"/>
    <w:rsid w:val="001023AD"/>
    <w:rsid w:val="00131E78"/>
    <w:rsid w:val="001C735F"/>
    <w:rsid w:val="00215E0B"/>
    <w:rsid w:val="002328D1"/>
    <w:rsid w:val="002607F3"/>
    <w:rsid w:val="00262A20"/>
    <w:rsid w:val="002C334F"/>
    <w:rsid w:val="002D1092"/>
    <w:rsid w:val="00302260"/>
    <w:rsid w:val="00352846"/>
    <w:rsid w:val="003567CD"/>
    <w:rsid w:val="00387AA6"/>
    <w:rsid w:val="00465F21"/>
    <w:rsid w:val="00473D92"/>
    <w:rsid w:val="004F61DD"/>
    <w:rsid w:val="00523EF9"/>
    <w:rsid w:val="0058103D"/>
    <w:rsid w:val="00581562"/>
    <w:rsid w:val="00591B10"/>
    <w:rsid w:val="00622E94"/>
    <w:rsid w:val="0063565C"/>
    <w:rsid w:val="00650F71"/>
    <w:rsid w:val="00656D1C"/>
    <w:rsid w:val="006F4192"/>
    <w:rsid w:val="00702612"/>
    <w:rsid w:val="007047B6"/>
    <w:rsid w:val="00705DFB"/>
    <w:rsid w:val="00757529"/>
    <w:rsid w:val="00767295"/>
    <w:rsid w:val="00770376"/>
    <w:rsid w:val="007A01FB"/>
    <w:rsid w:val="00805C34"/>
    <w:rsid w:val="00824DA1"/>
    <w:rsid w:val="00837445"/>
    <w:rsid w:val="008A1818"/>
    <w:rsid w:val="008A28F9"/>
    <w:rsid w:val="008A429A"/>
    <w:rsid w:val="009508AD"/>
    <w:rsid w:val="00951E8C"/>
    <w:rsid w:val="00A414C6"/>
    <w:rsid w:val="00A62AA5"/>
    <w:rsid w:val="00A8289B"/>
    <w:rsid w:val="00AA0C47"/>
    <w:rsid w:val="00AE1726"/>
    <w:rsid w:val="00B26202"/>
    <w:rsid w:val="00B35831"/>
    <w:rsid w:val="00B36C06"/>
    <w:rsid w:val="00B94416"/>
    <w:rsid w:val="00BA33A8"/>
    <w:rsid w:val="00BC66C8"/>
    <w:rsid w:val="00C0762D"/>
    <w:rsid w:val="00C102DA"/>
    <w:rsid w:val="00C34772"/>
    <w:rsid w:val="00C52C59"/>
    <w:rsid w:val="00C609FB"/>
    <w:rsid w:val="00C8183F"/>
    <w:rsid w:val="00C94E5B"/>
    <w:rsid w:val="00CA2FC4"/>
    <w:rsid w:val="00CE4F6C"/>
    <w:rsid w:val="00D6243C"/>
    <w:rsid w:val="00D73367"/>
    <w:rsid w:val="00D77619"/>
    <w:rsid w:val="00D81BDB"/>
    <w:rsid w:val="00D845F0"/>
    <w:rsid w:val="00D912BF"/>
    <w:rsid w:val="00DB425A"/>
    <w:rsid w:val="00DD64F3"/>
    <w:rsid w:val="00DD7ABF"/>
    <w:rsid w:val="00E02858"/>
    <w:rsid w:val="00E35188"/>
    <w:rsid w:val="00E6384E"/>
    <w:rsid w:val="00EC1C7E"/>
    <w:rsid w:val="00EF53EC"/>
    <w:rsid w:val="00F25CC0"/>
    <w:rsid w:val="00F748B8"/>
    <w:rsid w:val="00F94AC4"/>
    <w:rsid w:val="00F96DA4"/>
    <w:rsid w:val="00FB3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EAD230-54A8-4A20-A0E7-AD12028E7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2C5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64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4F3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CE4F6C"/>
    <w:pPr>
      <w:widowControl w:val="0"/>
      <w:spacing w:after="0" w:line="240" w:lineRule="auto"/>
      <w:ind w:left="104"/>
    </w:pPr>
    <w:rPr>
      <w:rFonts w:ascii="Cambria" w:eastAsia="Cambria" w:hAnsi="Cambri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E4F6C"/>
    <w:rPr>
      <w:rFonts w:ascii="Cambria" w:eastAsia="Cambria" w:hAnsi="Cambri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C66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66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66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66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66C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1406CD-CD75-4D7D-A413-92B3F489B7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an</dc:creator>
  <cp:keywords/>
  <dc:description/>
  <cp:lastModifiedBy>Kristan Hernandez</cp:lastModifiedBy>
  <cp:revision>4</cp:revision>
  <cp:lastPrinted>2019-07-25T14:51:00Z</cp:lastPrinted>
  <dcterms:created xsi:type="dcterms:W3CDTF">2019-07-25T14:52:00Z</dcterms:created>
  <dcterms:modified xsi:type="dcterms:W3CDTF">2019-07-25T16:54:00Z</dcterms:modified>
</cp:coreProperties>
</file>